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2813B9E" w14:textId="167D86B1" w:rsidR="00542AA2" w:rsidRDefault="002B3442">
      <w:r>
        <w:rPr>
          <w:rFonts w:ascii="Calibri" w:eastAsia="Calibri" w:hAnsi="Calibri" w:cs="Calibri"/>
          <w:b/>
          <w:noProof/>
          <w:sz w:val="22"/>
          <w:szCs w:val="22"/>
        </w:rPr>
        <mc:AlternateContent>
          <mc:Choice Requires="wps">
            <w:drawing>
              <wp:anchor distT="0" distB="0" distL="114300" distR="114300" simplePos="0" relativeHeight="251659264" behindDoc="0" locked="0" layoutInCell="1" allowOverlap="1" wp14:anchorId="00F3443F" wp14:editId="5210F7A6">
                <wp:simplePos x="0" y="0"/>
                <wp:positionH relativeFrom="column">
                  <wp:posOffset>2123634</wp:posOffset>
                </wp:positionH>
                <wp:positionV relativeFrom="paragraph">
                  <wp:posOffset>-325109</wp:posOffset>
                </wp:positionV>
                <wp:extent cx="2425484" cy="224725"/>
                <wp:effectExtent l="0" t="0" r="13335" b="23495"/>
                <wp:wrapNone/>
                <wp:docPr id="1" name="Text Box 1"/>
                <wp:cNvGraphicFramePr/>
                <a:graphic xmlns:a="http://schemas.openxmlformats.org/drawingml/2006/main">
                  <a:graphicData uri="http://schemas.microsoft.com/office/word/2010/wordprocessingShape">
                    <wps:wsp>
                      <wps:cNvSpPr txBox="1"/>
                      <wps:spPr>
                        <a:xfrm>
                          <a:off x="0" y="0"/>
                          <a:ext cx="2425484" cy="224725"/>
                        </a:xfrm>
                        <a:prstGeom prst="rect">
                          <a:avLst/>
                        </a:prstGeom>
                        <a:solidFill>
                          <a:schemeClr val="lt1"/>
                        </a:solidFill>
                        <a:ln w="6350">
                          <a:solidFill>
                            <a:prstClr val="black"/>
                          </a:solidFill>
                        </a:ln>
                      </wps:spPr>
                      <wps:txbx>
                        <w:txbxContent>
                          <w:p w14:paraId="42B4AAAC" w14:textId="77777777" w:rsidR="002B3442" w:rsidRDefault="002B3442" w:rsidP="002B3442">
                            <w:pPr>
                              <w:ind w:left="113" w:right="113"/>
                            </w:pPr>
                            <w:r>
                              <w:rPr>
                                <w:rFonts w:ascii="Arial" w:eastAsia="Arial" w:hAnsi="Arial" w:cs="Arial"/>
                                <w:sz w:val="16"/>
                                <w:szCs w:val="16"/>
                              </w:rPr>
                              <w:t>Missing or totally unacceptable academic level</w:t>
                            </w:r>
                          </w:p>
                          <w:p w14:paraId="5E01047E" w14:textId="77777777" w:rsidR="002B3442" w:rsidRDefault="002B34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F3443F" id="_x0000_t202" coordsize="21600,21600" o:spt="202" path="m,l,21600r21600,l21600,xe">
                <v:stroke joinstyle="miter"/>
                <v:path gradientshapeok="t" o:connecttype="rect"/>
              </v:shapetype>
              <v:shape id="Text Box 1" o:spid="_x0000_s1026" type="#_x0000_t202" style="position:absolute;margin-left:167.2pt;margin-top:-25.6pt;width:191pt;height:1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" fillcolor="white [3201]" strokeweight=".5pt">
                <v:textbox>
                  <w:txbxContent>
                    <w:p w14:paraId="42B4AAAC" w14:textId="77777777" w:rsidR="002B3442" w:rsidRDefault="002B3442" w:rsidP="002B3442">
                      <w:pPr>
                        <w:ind w:left="113" w:right="113"/>
                      </w:pPr>
                      <w:r>
                        <w:rPr>
                          <w:rFonts w:ascii="Arial" w:eastAsia="Arial" w:hAnsi="Arial" w:cs="Arial"/>
                          <w:sz w:val="16"/>
                          <w:szCs w:val="16"/>
                        </w:rPr>
                        <w:t>Missing or totally unacceptable academic level</w:t>
                      </w:r>
                    </w:p>
                    <w:p w14:paraId="5E01047E" w14:textId="77777777" w:rsidR="002B3442" w:rsidRDefault="002B3442"/>
                  </w:txbxContent>
                </v:textbox>
              </v:shape>
            </w:pict>
          </mc:Fallback>
        </mc:AlternateContent>
      </w:r>
      <w:r>
        <w:rPr>
          <w:rFonts w:ascii="Calibri" w:eastAsia="Calibri" w:hAnsi="Calibri" w:cs="Calibri"/>
          <w:b/>
          <w:noProof/>
          <w:sz w:val="22"/>
          <w:szCs w:val="22"/>
        </w:rPr>
        <mc:AlternateContent>
          <mc:Choice Requires="wps">
            <w:drawing>
              <wp:anchor distT="0" distB="0" distL="114300" distR="114300" simplePos="0" relativeHeight="251660288" behindDoc="0" locked="0" layoutInCell="1" allowOverlap="1" wp14:anchorId="1C7456F3" wp14:editId="547231BB">
                <wp:simplePos x="0" y="0"/>
                <wp:positionH relativeFrom="column">
                  <wp:posOffset>1650683</wp:posOffset>
                </wp:positionH>
                <wp:positionV relativeFrom="paragraph">
                  <wp:posOffset>-309270</wp:posOffset>
                </wp:positionV>
                <wp:extent cx="394616" cy="550278"/>
                <wp:effectExtent l="17463" t="1587" r="23177" b="42228"/>
                <wp:wrapNone/>
                <wp:docPr id="4" name="Arrow: Bent 4"/>
                <wp:cNvGraphicFramePr/>
                <a:graphic xmlns:a="http://schemas.openxmlformats.org/drawingml/2006/main">
                  <a:graphicData uri="http://schemas.microsoft.com/office/word/2010/wordprocessingShape">
                    <wps:wsp>
                      <wps:cNvSpPr/>
                      <wps:spPr>
                        <a:xfrm rot="16200000" flipH="1">
                          <a:off x="0" y="0"/>
                          <a:ext cx="394616" cy="550278"/>
                        </a:xfrm>
                        <a:prstGeom prst="bentArrow">
                          <a:avLst>
                            <a:gd name="adj1" fmla="val 4842"/>
                            <a:gd name="adj2" fmla="val 25000"/>
                            <a:gd name="adj3" fmla="val 25000"/>
                            <a:gd name="adj4" fmla="val 43750"/>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94D25" id="Arrow: Bent 4" o:spid="_x0000_s1026" style="position:absolute;margin-left:130pt;margin-top:-24.35pt;width:31.05pt;height:43.35pt;rotation:9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94616,550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" path="m,550278l,261745c,166396,77296,89100,172645,89100r123317,l295962,r98654,98654l295962,197308r,-89100l172645,108208v-84796,,-153537,68741,-153537,153537c19108,357923,19107,454100,19107,550278l,550278xe" fillcolor="black [3213]" strokecolor="#1f4d78 [1604]" strokeweight="1pt">
                <v:stroke joinstyle="miter"/>
                <v:path arrowok="t" o:connecttype="custom" o:connectlocs="0,550278;0,261745;172645,89100;295962,89100;295962,0;394616,98654;295962,197308;295962,108208;172645,108208;19108,261745;19107,550278;0,550278" o:connectangles="0,0,0,0,0,0,0,0,0,0,0,0"/>
              </v:shape>
            </w:pict>
          </mc:Fallback>
        </mc:AlternateContent>
      </w:r>
      <w:r w:rsidR="00A711A2">
        <w:rPr>
          <w:rFonts w:ascii="Calibri" w:eastAsia="Calibri" w:hAnsi="Calibri" w:cs="Calibri"/>
          <w:b/>
          <w:sz w:val="22"/>
          <w:szCs w:val="22"/>
        </w:rPr>
        <w:t xml:space="preserve">EEE4022F/S FYP – Rubric </w:t>
      </w:r>
    </w:p>
    <w:tbl>
      <w:tblPr>
        <w:tblStyle w:val="a"/>
        <w:tblW w:w="15558" w:type="dxa"/>
        <w:tblInd w:w="-108"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517"/>
        <w:gridCol w:w="425"/>
        <w:gridCol w:w="284"/>
        <w:gridCol w:w="1701"/>
        <w:gridCol w:w="283"/>
        <w:gridCol w:w="1843"/>
        <w:gridCol w:w="1843"/>
        <w:gridCol w:w="2126"/>
        <w:gridCol w:w="236"/>
        <w:gridCol w:w="2174"/>
        <w:gridCol w:w="2126"/>
      </w:tblGrid>
      <w:tr w:rsidR="00542AA2" w14:paraId="280BAAF3" w14:textId="77777777" w:rsidTr="002B3442">
        <w:trPr>
          <w:trHeight w:val="569"/>
        </w:trPr>
        <w:tc>
          <w:tcPr>
            <w:tcW w:w="2518" w:type="dxa"/>
          </w:tcPr>
          <w:p w14:paraId="72D8F9D5" w14:textId="77777777" w:rsidR="00542AA2" w:rsidRDefault="00A711A2">
            <w:pPr>
              <w:ind w:right="34"/>
              <w:jc w:val="center"/>
            </w:pPr>
            <w:r>
              <w:rPr>
                <w:b/>
                <w:sz w:val="16"/>
                <w:szCs w:val="16"/>
              </w:rPr>
              <w:t>Criteria</w:t>
            </w:r>
          </w:p>
        </w:tc>
        <w:tc>
          <w:tcPr>
            <w:tcW w:w="425" w:type="dxa"/>
          </w:tcPr>
          <w:p w14:paraId="08F54DA1" w14:textId="019D61A0" w:rsidR="00542AA2" w:rsidRDefault="00A711A2">
            <w:r>
              <w:rPr>
                <w:rFonts w:ascii="Arial" w:eastAsia="Arial" w:hAnsi="Arial" w:cs="Arial"/>
                <w:b/>
                <w:sz w:val="16"/>
                <w:szCs w:val="16"/>
              </w:rPr>
              <w:t>0-39%</w:t>
            </w:r>
          </w:p>
        </w:tc>
        <w:tc>
          <w:tcPr>
            <w:tcW w:w="284" w:type="dxa"/>
            <w:vMerge w:val="restart"/>
            <w:shd w:val="clear" w:color="auto" w:fill="0070C0"/>
          </w:tcPr>
          <w:p w14:paraId="45AFC6AC" w14:textId="77777777" w:rsidR="00542AA2" w:rsidRDefault="00542AA2"/>
          <w:p w14:paraId="03657C45" w14:textId="77777777" w:rsidR="00542AA2" w:rsidRDefault="00542AA2"/>
          <w:p w14:paraId="675D16FD" w14:textId="77777777" w:rsidR="00542AA2" w:rsidRDefault="00542AA2"/>
          <w:p w14:paraId="7947E364" w14:textId="77777777" w:rsidR="00542AA2" w:rsidRDefault="00542AA2"/>
          <w:p w14:paraId="55EB5A5B" w14:textId="77777777" w:rsidR="00542AA2" w:rsidRDefault="00542AA2"/>
          <w:p w14:paraId="40F6259B" w14:textId="77777777" w:rsidR="00542AA2" w:rsidRDefault="00542AA2"/>
          <w:p w14:paraId="3E0D8F43" w14:textId="77777777" w:rsidR="00542AA2" w:rsidRDefault="00542AA2"/>
          <w:p w14:paraId="293DE305" w14:textId="77777777" w:rsidR="00542AA2" w:rsidRDefault="00542AA2"/>
          <w:p w14:paraId="463AFCF3" w14:textId="77777777" w:rsidR="00542AA2" w:rsidRDefault="00542AA2"/>
          <w:p w14:paraId="6006D0B7" w14:textId="77777777" w:rsidR="00542AA2" w:rsidRDefault="00542AA2"/>
          <w:p w14:paraId="0081DF8A" w14:textId="77777777" w:rsidR="00542AA2" w:rsidRDefault="00542AA2"/>
          <w:p w14:paraId="1169698F" w14:textId="77777777" w:rsidR="00542AA2" w:rsidRDefault="00542AA2"/>
          <w:p w14:paraId="14033DD0" w14:textId="77777777" w:rsidR="00542AA2" w:rsidRDefault="00542AA2"/>
          <w:p w14:paraId="5B670FA4" w14:textId="77777777" w:rsidR="00542AA2" w:rsidRDefault="00542AA2"/>
          <w:p w14:paraId="1BCFFC2E" w14:textId="77777777" w:rsidR="00542AA2" w:rsidRDefault="00542AA2"/>
          <w:p w14:paraId="150A3A98" w14:textId="77777777" w:rsidR="00542AA2" w:rsidRDefault="00542AA2"/>
          <w:p w14:paraId="44769071" w14:textId="77777777" w:rsidR="00542AA2" w:rsidRDefault="00542AA2"/>
          <w:p w14:paraId="139013DF" w14:textId="77777777" w:rsidR="00542AA2" w:rsidRDefault="00542AA2"/>
          <w:p w14:paraId="19571D2B" w14:textId="77777777" w:rsidR="00542AA2" w:rsidRDefault="00542AA2"/>
          <w:p w14:paraId="3E06B537" w14:textId="77777777" w:rsidR="00542AA2" w:rsidRDefault="00542AA2"/>
          <w:p w14:paraId="2262DA78" w14:textId="77777777" w:rsidR="00542AA2" w:rsidRDefault="00542AA2"/>
          <w:p w14:paraId="4563FF1E" w14:textId="77777777" w:rsidR="00542AA2" w:rsidRDefault="00542AA2"/>
          <w:p w14:paraId="283EED5A" w14:textId="77777777" w:rsidR="00542AA2" w:rsidRDefault="00542AA2"/>
          <w:p w14:paraId="11246C2A" w14:textId="77777777" w:rsidR="00542AA2" w:rsidRDefault="00542AA2"/>
          <w:p w14:paraId="3D565243" w14:textId="77777777" w:rsidR="00542AA2" w:rsidRDefault="00542AA2"/>
          <w:p w14:paraId="339EA75D" w14:textId="77777777" w:rsidR="00542AA2" w:rsidRDefault="00542AA2"/>
          <w:p w14:paraId="68875826" w14:textId="77777777" w:rsidR="00542AA2" w:rsidRDefault="00542AA2"/>
          <w:p w14:paraId="2B4DA0F1" w14:textId="77777777" w:rsidR="00542AA2" w:rsidRDefault="00542AA2"/>
          <w:p w14:paraId="5C24100C" w14:textId="77777777" w:rsidR="00542AA2" w:rsidRDefault="00542AA2"/>
          <w:p w14:paraId="6E8875AC" w14:textId="77777777" w:rsidR="00542AA2" w:rsidRDefault="00542AA2"/>
          <w:p w14:paraId="0417351C" w14:textId="77777777" w:rsidR="00542AA2" w:rsidRDefault="00542AA2"/>
          <w:p w14:paraId="095D1CC3" w14:textId="77777777" w:rsidR="00542AA2" w:rsidRDefault="00542AA2"/>
          <w:p w14:paraId="2D0BD9A5" w14:textId="77777777" w:rsidR="00542AA2" w:rsidRDefault="00542AA2"/>
          <w:p w14:paraId="3AA95214" w14:textId="77777777" w:rsidR="00542AA2" w:rsidRDefault="00542AA2"/>
        </w:tc>
        <w:tc>
          <w:tcPr>
            <w:tcW w:w="1701" w:type="dxa"/>
          </w:tcPr>
          <w:p w14:paraId="0CBE9984" w14:textId="77777777" w:rsidR="00542AA2" w:rsidRDefault="00A711A2">
            <w:pPr>
              <w:ind w:left="360"/>
            </w:pPr>
            <w:proofErr w:type="gramStart"/>
            <w:r>
              <w:rPr>
                <w:rFonts w:ascii="Arial" w:eastAsia="Arial" w:hAnsi="Arial" w:cs="Arial"/>
                <w:b/>
                <w:sz w:val="16"/>
                <w:szCs w:val="16"/>
              </w:rPr>
              <w:t>40  to</w:t>
            </w:r>
            <w:proofErr w:type="gramEnd"/>
            <w:r>
              <w:rPr>
                <w:rFonts w:ascii="Arial" w:eastAsia="Arial" w:hAnsi="Arial" w:cs="Arial"/>
                <w:b/>
                <w:sz w:val="16"/>
                <w:szCs w:val="16"/>
              </w:rPr>
              <w:t xml:space="preserve"> 49% </w:t>
            </w:r>
          </w:p>
          <w:p w14:paraId="0714250A" w14:textId="77777777" w:rsidR="00542AA2" w:rsidRDefault="00A711A2">
            <w:pPr>
              <w:ind w:left="360"/>
            </w:pPr>
            <w:r>
              <w:rPr>
                <w:rFonts w:ascii="Arial" w:eastAsia="Arial" w:hAnsi="Arial" w:cs="Arial"/>
                <w:b/>
                <w:sz w:val="16"/>
                <w:szCs w:val="16"/>
              </w:rPr>
              <w:t>Unacceptable</w:t>
            </w:r>
          </w:p>
        </w:tc>
        <w:tc>
          <w:tcPr>
            <w:tcW w:w="283" w:type="dxa"/>
            <w:vMerge w:val="restart"/>
            <w:shd w:val="clear" w:color="auto" w:fill="FF0000"/>
          </w:tcPr>
          <w:p w14:paraId="2ADD9A12" w14:textId="77777777" w:rsidR="00542AA2" w:rsidRDefault="00542AA2"/>
          <w:p w14:paraId="126C692D" w14:textId="77777777" w:rsidR="00542AA2" w:rsidRDefault="00542AA2"/>
          <w:p w14:paraId="640BA582" w14:textId="77777777" w:rsidR="00542AA2" w:rsidRDefault="00542AA2"/>
          <w:p w14:paraId="2DD954FA" w14:textId="77777777" w:rsidR="00542AA2" w:rsidRDefault="00542AA2"/>
          <w:p w14:paraId="059DD21E" w14:textId="77777777" w:rsidR="00542AA2" w:rsidRDefault="00542AA2"/>
          <w:p w14:paraId="12926D77" w14:textId="77777777" w:rsidR="00542AA2" w:rsidRDefault="00542AA2"/>
          <w:p w14:paraId="167E3A49" w14:textId="77777777" w:rsidR="00542AA2" w:rsidRDefault="00542AA2"/>
          <w:p w14:paraId="038EC403" w14:textId="77777777" w:rsidR="00542AA2" w:rsidRDefault="00542AA2"/>
          <w:p w14:paraId="17025121" w14:textId="77777777" w:rsidR="00542AA2" w:rsidRDefault="00542AA2"/>
          <w:p w14:paraId="4EEF0EA4" w14:textId="77777777" w:rsidR="00542AA2" w:rsidRDefault="00542AA2"/>
          <w:p w14:paraId="4411977F" w14:textId="77777777" w:rsidR="00542AA2" w:rsidRDefault="00542AA2"/>
          <w:p w14:paraId="71EDCEE2" w14:textId="77777777" w:rsidR="00542AA2" w:rsidRDefault="00542AA2"/>
          <w:p w14:paraId="4B269595" w14:textId="77777777" w:rsidR="00542AA2" w:rsidRDefault="00542AA2"/>
          <w:p w14:paraId="22455B1C" w14:textId="77777777" w:rsidR="00542AA2" w:rsidRDefault="00542AA2"/>
          <w:p w14:paraId="59C4FCD0" w14:textId="77777777" w:rsidR="00542AA2" w:rsidRDefault="00542AA2"/>
          <w:p w14:paraId="7523A7E1" w14:textId="77777777" w:rsidR="00542AA2" w:rsidRDefault="00542AA2"/>
          <w:p w14:paraId="73EC474A" w14:textId="77777777" w:rsidR="00542AA2" w:rsidRDefault="00542AA2"/>
          <w:p w14:paraId="4A77D918" w14:textId="77777777" w:rsidR="00542AA2" w:rsidRDefault="00542AA2"/>
          <w:p w14:paraId="72D04741" w14:textId="77777777" w:rsidR="00542AA2" w:rsidRDefault="00542AA2"/>
          <w:p w14:paraId="3B4A8B24" w14:textId="77777777" w:rsidR="00542AA2" w:rsidRDefault="00542AA2"/>
          <w:p w14:paraId="35C8A7BD" w14:textId="77777777" w:rsidR="00542AA2" w:rsidRDefault="00542AA2"/>
          <w:p w14:paraId="6DD7D852" w14:textId="77777777" w:rsidR="00542AA2" w:rsidRDefault="00542AA2"/>
          <w:p w14:paraId="0C92B9C1" w14:textId="77777777" w:rsidR="00542AA2" w:rsidRDefault="00542AA2"/>
          <w:p w14:paraId="73ECCD3E" w14:textId="77777777" w:rsidR="00542AA2" w:rsidRDefault="00542AA2"/>
          <w:p w14:paraId="5E8AC333" w14:textId="77777777" w:rsidR="00542AA2" w:rsidRDefault="00542AA2"/>
          <w:p w14:paraId="0C6F6927" w14:textId="77777777" w:rsidR="00542AA2" w:rsidRDefault="00542AA2"/>
        </w:tc>
        <w:tc>
          <w:tcPr>
            <w:tcW w:w="1843" w:type="dxa"/>
          </w:tcPr>
          <w:p w14:paraId="2921A6AE" w14:textId="77777777" w:rsidR="00542AA2" w:rsidRDefault="00A711A2">
            <w:pPr>
              <w:jc w:val="center"/>
            </w:pPr>
            <w:r>
              <w:rPr>
                <w:rFonts w:ascii="Arial" w:eastAsia="Arial" w:hAnsi="Arial" w:cs="Arial"/>
                <w:b/>
                <w:sz w:val="16"/>
                <w:szCs w:val="16"/>
              </w:rPr>
              <w:t>50%    to   59%</w:t>
            </w:r>
          </w:p>
          <w:p w14:paraId="0B042CD1" w14:textId="77777777" w:rsidR="00542AA2" w:rsidRDefault="00A711A2">
            <w:pPr>
              <w:jc w:val="center"/>
            </w:pPr>
            <w:r>
              <w:rPr>
                <w:rFonts w:ascii="Arial" w:eastAsia="Arial" w:hAnsi="Arial" w:cs="Arial"/>
                <w:b/>
                <w:sz w:val="16"/>
                <w:szCs w:val="16"/>
              </w:rPr>
              <w:t>Acceptable</w:t>
            </w:r>
          </w:p>
        </w:tc>
        <w:tc>
          <w:tcPr>
            <w:tcW w:w="1843" w:type="dxa"/>
          </w:tcPr>
          <w:p w14:paraId="3A380BF8" w14:textId="77777777" w:rsidR="00542AA2" w:rsidRDefault="00A711A2">
            <w:pPr>
              <w:jc w:val="center"/>
            </w:pPr>
            <w:r>
              <w:rPr>
                <w:rFonts w:ascii="Arial" w:eastAsia="Arial" w:hAnsi="Arial" w:cs="Arial"/>
                <w:b/>
                <w:sz w:val="16"/>
                <w:szCs w:val="16"/>
              </w:rPr>
              <w:t>60%   to    69%</w:t>
            </w:r>
          </w:p>
          <w:p w14:paraId="132FEBDC" w14:textId="77777777" w:rsidR="00542AA2" w:rsidRDefault="00A711A2">
            <w:pPr>
              <w:jc w:val="center"/>
            </w:pPr>
            <w:r>
              <w:rPr>
                <w:rFonts w:ascii="Arial" w:eastAsia="Arial" w:hAnsi="Arial" w:cs="Arial"/>
                <w:b/>
                <w:sz w:val="16"/>
                <w:szCs w:val="16"/>
              </w:rPr>
              <w:t>Good</w:t>
            </w:r>
          </w:p>
        </w:tc>
        <w:tc>
          <w:tcPr>
            <w:tcW w:w="2126" w:type="dxa"/>
          </w:tcPr>
          <w:p w14:paraId="30780454" w14:textId="77777777" w:rsidR="00542AA2" w:rsidRDefault="00A711A2">
            <w:pPr>
              <w:jc w:val="center"/>
            </w:pPr>
            <w:r>
              <w:rPr>
                <w:rFonts w:ascii="Arial" w:eastAsia="Arial" w:hAnsi="Arial" w:cs="Arial"/>
                <w:b/>
                <w:sz w:val="16"/>
                <w:szCs w:val="16"/>
              </w:rPr>
              <w:t>70%     to      74%</w:t>
            </w:r>
          </w:p>
          <w:p w14:paraId="074AE735" w14:textId="77777777" w:rsidR="00542AA2" w:rsidRDefault="00A711A2">
            <w:pPr>
              <w:jc w:val="center"/>
            </w:pPr>
            <w:r>
              <w:rPr>
                <w:rFonts w:ascii="Arial" w:eastAsia="Arial" w:hAnsi="Arial" w:cs="Arial"/>
                <w:b/>
                <w:sz w:val="16"/>
                <w:szCs w:val="16"/>
              </w:rPr>
              <w:t>Very Good</w:t>
            </w:r>
          </w:p>
        </w:tc>
        <w:tc>
          <w:tcPr>
            <w:tcW w:w="236" w:type="dxa"/>
            <w:vMerge w:val="restart"/>
            <w:shd w:val="clear" w:color="auto" w:fill="92D050"/>
          </w:tcPr>
          <w:p w14:paraId="5F9483D0" w14:textId="77777777" w:rsidR="00542AA2" w:rsidRDefault="00542AA2"/>
        </w:tc>
        <w:tc>
          <w:tcPr>
            <w:tcW w:w="2174" w:type="dxa"/>
          </w:tcPr>
          <w:p w14:paraId="5F91BF2B" w14:textId="77777777" w:rsidR="00542AA2" w:rsidRDefault="00A711A2">
            <w:pPr>
              <w:jc w:val="center"/>
            </w:pPr>
            <w:r>
              <w:rPr>
                <w:rFonts w:ascii="Arial" w:eastAsia="Arial" w:hAnsi="Arial" w:cs="Arial"/>
                <w:b/>
                <w:sz w:val="16"/>
                <w:szCs w:val="16"/>
              </w:rPr>
              <w:t>75%    to       85%</w:t>
            </w:r>
          </w:p>
          <w:p w14:paraId="755FB114" w14:textId="77777777" w:rsidR="00542AA2" w:rsidRDefault="00A711A2">
            <w:pPr>
              <w:jc w:val="center"/>
            </w:pPr>
            <w:r>
              <w:rPr>
                <w:rFonts w:ascii="Arial" w:eastAsia="Arial" w:hAnsi="Arial" w:cs="Arial"/>
                <w:b/>
                <w:sz w:val="16"/>
                <w:szCs w:val="16"/>
              </w:rPr>
              <w:t>Excellent</w:t>
            </w:r>
          </w:p>
        </w:tc>
        <w:tc>
          <w:tcPr>
            <w:tcW w:w="2126" w:type="dxa"/>
          </w:tcPr>
          <w:p w14:paraId="73195203" w14:textId="77777777" w:rsidR="00542AA2" w:rsidRDefault="00A711A2">
            <w:pPr>
              <w:jc w:val="center"/>
            </w:pPr>
            <w:r>
              <w:rPr>
                <w:rFonts w:ascii="Arial" w:eastAsia="Arial" w:hAnsi="Arial" w:cs="Arial"/>
                <w:b/>
                <w:sz w:val="16"/>
                <w:szCs w:val="16"/>
              </w:rPr>
              <w:t xml:space="preserve">86%     </w:t>
            </w:r>
            <w:proofErr w:type="gramStart"/>
            <w:r>
              <w:rPr>
                <w:rFonts w:ascii="Arial" w:eastAsia="Arial" w:hAnsi="Arial" w:cs="Arial"/>
                <w:b/>
                <w:sz w:val="16"/>
                <w:szCs w:val="16"/>
              </w:rPr>
              <w:t>to  100</w:t>
            </w:r>
            <w:proofErr w:type="gramEnd"/>
            <w:r>
              <w:rPr>
                <w:rFonts w:ascii="Arial" w:eastAsia="Arial" w:hAnsi="Arial" w:cs="Arial"/>
                <w:b/>
                <w:sz w:val="16"/>
                <w:szCs w:val="16"/>
              </w:rPr>
              <w:t>%</w:t>
            </w:r>
          </w:p>
          <w:p w14:paraId="2D6C1FC6" w14:textId="77777777" w:rsidR="00542AA2" w:rsidRDefault="00A711A2">
            <w:pPr>
              <w:jc w:val="center"/>
            </w:pPr>
            <w:r>
              <w:rPr>
                <w:rFonts w:ascii="Arial" w:eastAsia="Arial" w:hAnsi="Arial" w:cs="Arial"/>
                <w:b/>
                <w:sz w:val="16"/>
                <w:szCs w:val="16"/>
              </w:rPr>
              <w:t>Outstanding</w:t>
            </w:r>
          </w:p>
        </w:tc>
      </w:tr>
      <w:tr w:rsidR="00542AA2" w14:paraId="181070F5" w14:textId="77777777">
        <w:trPr>
          <w:trHeight w:val="276"/>
        </w:trPr>
        <w:tc>
          <w:tcPr>
            <w:tcW w:w="2518" w:type="dxa"/>
            <w:vMerge w:val="restart"/>
          </w:tcPr>
          <w:p w14:paraId="62A9F2B5" w14:textId="77777777" w:rsidR="00542AA2" w:rsidRDefault="00A711A2">
            <w:pPr>
              <w:numPr>
                <w:ilvl w:val="0"/>
                <w:numId w:val="1"/>
              </w:numPr>
              <w:ind w:left="0"/>
              <w:rPr>
                <w:rFonts w:ascii="Arial" w:eastAsia="Arial" w:hAnsi="Arial" w:cs="Arial"/>
                <w:b/>
                <w:sz w:val="16"/>
                <w:szCs w:val="16"/>
              </w:rPr>
            </w:pPr>
            <w:r>
              <w:rPr>
                <w:rFonts w:ascii="Arial" w:eastAsia="Arial" w:hAnsi="Arial" w:cs="Arial"/>
                <w:b/>
                <w:sz w:val="16"/>
                <w:szCs w:val="16"/>
              </w:rPr>
              <w:t xml:space="preserve">Problem statement &amp; literature review: </w:t>
            </w:r>
          </w:p>
          <w:p w14:paraId="2CD10011" w14:textId="77777777" w:rsidR="00542AA2" w:rsidRDefault="00A711A2">
            <w:r>
              <w:rPr>
                <w:rFonts w:ascii="Arial" w:eastAsia="Arial" w:hAnsi="Arial" w:cs="Arial"/>
                <w:sz w:val="16"/>
                <w:szCs w:val="16"/>
              </w:rPr>
              <w:t>Was the research question / engineering problem clearly formulated and achievable? Did the student understand the nature of the investigation?</w:t>
            </w:r>
          </w:p>
          <w:p w14:paraId="68FC5EBF" w14:textId="77777777" w:rsidR="00542AA2" w:rsidRDefault="00542AA2"/>
          <w:p w14:paraId="34CBA5AC" w14:textId="77777777" w:rsidR="00542AA2" w:rsidRDefault="00A711A2">
            <w:r>
              <w:rPr>
                <w:rFonts w:ascii="Arial" w:eastAsia="Arial" w:hAnsi="Arial" w:cs="Arial"/>
                <w:sz w:val="16"/>
                <w:szCs w:val="16"/>
              </w:rPr>
              <w:t>Is the literature covered, relevant, thorough, pertinent, of good quality and suitably extensive?</w:t>
            </w:r>
          </w:p>
        </w:tc>
        <w:tc>
          <w:tcPr>
            <w:tcW w:w="425" w:type="dxa"/>
            <w:vMerge w:val="restart"/>
            <w:vAlign w:val="center"/>
          </w:tcPr>
          <w:p w14:paraId="039F7AA0" w14:textId="6842814D" w:rsidR="00542AA2" w:rsidRDefault="00542AA2">
            <w:pPr>
              <w:ind w:left="113" w:right="113"/>
              <w:jc w:val="center"/>
            </w:pPr>
          </w:p>
        </w:tc>
        <w:tc>
          <w:tcPr>
            <w:tcW w:w="284" w:type="dxa"/>
            <w:vMerge/>
            <w:shd w:val="clear" w:color="auto" w:fill="0070C0"/>
          </w:tcPr>
          <w:p w14:paraId="182FF603" w14:textId="77777777" w:rsidR="00542AA2" w:rsidRDefault="00542AA2"/>
        </w:tc>
        <w:tc>
          <w:tcPr>
            <w:tcW w:w="1701" w:type="dxa"/>
            <w:vMerge w:val="restart"/>
          </w:tcPr>
          <w:p w14:paraId="02FD992D" w14:textId="77777777" w:rsidR="00542AA2" w:rsidRDefault="00A711A2">
            <w:r>
              <w:rPr>
                <w:rFonts w:ascii="Arial" w:eastAsia="Arial" w:hAnsi="Arial" w:cs="Arial"/>
                <w:sz w:val="16"/>
                <w:szCs w:val="16"/>
              </w:rPr>
              <w:t>Poorly formulated research question/ engineering problem. Fragmented, incomplete and unclear research question/engineering problem.</w:t>
            </w:r>
          </w:p>
          <w:p w14:paraId="55E9FCC8" w14:textId="77777777" w:rsidR="00542AA2" w:rsidRDefault="00542AA2"/>
          <w:p w14:paraId="0C936FA9" w14:textId="77777777" w:rsidR="00542AA2" w:rsidRDefault="00A711A2">
            <w:r>
              <w:rPr>
                <w:rFonts w:ascii="Arial" w:eastAsia="Arial" w:hAnsi="Arial" w:cs="Arial"/>
                <w:sz w:val="16"/>
                <w:szCs w:val="16"/>
              </w:rPr>
              <w:t>Superficial discussion and/or no academic sources.</w:t>
            </w:r>
          </w:p>
        </w:tc>
        <w:tc>
          <w:tcPr>
            <w:tcW w:w="283" w:type="dxa"/>
            <w:vMerge/>
            <w:shd w:val="clear" w:color="auto" w:fill="FF0000"/>
          </w:tcPr>
          <w:p w14:paraId="0F2F5933" w14:textId="77777777" w:rsidR="00542AA2" w:rsidRDefault="00542AA2"/>
        </w:tc>
        <w:tc>
          <w:tcPr>
            <w:tcW w:w="1843" w:type="dxa"/>
            <w:vMerge w:val="restart"/>
          </w:tcPr>
          <w:p w14:paraId="267DB2D9" w14:textId="77777777" w:rsidR="00542AA2" w:rsidRDefault="00A711A2">
            <w:r>
              <w:rPr>
                <w:rFonts w:ascii="Arial" w:eastAsia="Arial" w:hAnsi="Arial" w:cs="Arial"/>
                <w:sz w:val="16"/>
                <w:szCs w:val="16"/>
              </w:rPr>
              <w:t>Not completely clear; but reasonable attempt at formulating achievable question/ problem.</w:t>
            </w:r>
          </w:p>
          <w:p w14:paraId="3F4306F3" w14:textId="77777777" w:rsidR="00542AA2" w:rsidRDefault="00A711A2">
            <w:r>
              <w:rPr>
                <w:rFonts w:ascii="Arial" w:eastAsia="Arial" w:hAnsi="Arial" w:cs="Arial"/>
                <w:sz w:val="16"/>
                <w:szCs w:val="16"/>
              </w:rPr>
              <w:t>Relevance and engagement in part but remains unfocused, unclear link to question/problem, literature missing and/or unreliable.</w:t>
            </w:r>
          </w:p>
        </w:tc>
        <w:tc>
          <w:tcPr>
            <w:tcW w:w="1843" w:type="dxa"/>
            <w:vMerge w:val="restart"/>
          </w:tcPr>
          <w:p w14:paraId="096E6322" w14:textId="77777777" w:rsidR="00542AA2" w:rsidRDefault="00A711A2">
            <w:r>
              <w:rPr>
                <w:rFonts w:ascii="Arial" w:eastAsia="Arial" w:hAnsi="Arial" w:cs="Arial"/>
                <w:sz w:val="16"/>
                <w:szCs w:val="16"/>
              </w:rPr>
              <w:t>Good question/problem formulation but verbose and beyond scope of report.</w:t>
            </w:r>
          </w:p>
          <w:p w14:paraId="6ADDD46F" w14:textId="77777777" w:rsidR="00542AA2" w:rsidRDefault="00542AA2"/>
          <w:p w14:paraId="5B2B924B" w14:textId="77777777" w:rsidR="00542AA2" w:rsidRDefault="00A711A2">
            <w:r>
              <w:rPr>
                <w:rFonts w:ascii="Arial" w:eastAsia="Arial" w:hAnsi="Arial" w:cs="Arial"/>
                <w:sz w:val="16"/>
                <w:szCs w:val="16"/>
              </w:rPr>
              <w:t>Reasonably relevant, linked to question/problem, some important literature covered.</w:t>
            </w:r>
          </w:p>
          <w:p w14:paraId="31983DB5" w14:textId="77777777" w:rsidR="00542AA2" w:rsidRDefault="00542AA2"/>
          <w:p w14:paraId="38842943" w14:textId="77777777" w:rsidR="00542AA2" w:rsidRDefault="00542AA2"/>
        </w:tc>
        <w:tc>
          <w:tcPr>
            <w:tcW w:w="2126" w:type="dxa"/>
            <w:vMerge w:val="restart"/>
          </w:tcPr>
          <w:p w14:paraId="412FC761" w14:textId="77777777" w:rsidR="00542AA2" w:rsidRDefault="00A711A2">
            <w:r>
              <w:rPr>
                <w:rFonts w:ascii="Arial" w:eastAsia="Arial" w:hAnsi="Arial" w:cs="Arial"/>
                <w:sz w:val="16"/>
                <w:szCs w:val="16"/>
              </w:rPr>
              <w:t>Clear question/problem formulation but perhaps not achievable within the report scope.</w:t>
            </w:r>
          </w:p>
          <w:p w14:paraId="6100BE7C" w14:textId="77777777" w:rsidR="00542AA2" w:rsidRDefault="00542AA2"/>
          <w:p w14:paraId="74988A9D" w14:textId="77777777" w:rsidR="00542AA2" w:rsidRDefault="00A711A2">
            <w:r>
              <w:rPr>
                <w:rFonts w:ascii="Arial" w:eastAsia="Arial" w:hAnsi="Arial" w:cs="Arial"/>
                <w:sz w:val="16"/>
                <w:szCs w:val="16"/>
              </w:rPr>
              <w:t>Relevant, linked to question/problem, majority of important literature covered.</w:t>
            </w:r>
          </w:p>
          <w:p w14:paraId="1B0A94A2" w14:textId="77777777" w:rsidR="00542AA2" w:rsidRDefault="00542AA2"/>
          <w:p w14:paraId="7FF4DE65" w14:textId="77777777" w:rsidR="00542AA2" w:rsidRDefault="00A711A2">
            <w:r>
              <w:rPr>
                <w:rFonts w:ascii="Arial" w:eastAsia="Arial" w:hAnsi="Arial" w:cs="Arial"/>
                <w:sz w:val="16"/>
                <w:szCs w:val="16"/>
              </w:rPr>
              <w:t>Clear and achievable question/problem concisely stated.</w:t>
            </w:r>
          </w:p>
        </w:tc>
        <w:tc>
          <w:tcPr>
            <w:tcW w:w="236" w:type="dxa"/>
            <w:vMerge/>
            <w:shd w:val="clear" w:color="auto" w:fill="92D050"/>
          </w:tcPr>
          <w:p w14:paraId="7004B6D5" w14:textId="77777777" w:rsidR="00542AA2" w:rsidRDefault="00542AA2"/>
        </w:tc>
        <w:tc>
          <w:tcPr>
            <w:tcW w:w="2174" w:type="dxa"/>
            <w:vMerge w:val="restart"/>
          </w:tcPr>
          <w:p w14:paraId="7FE70A2D" w14:textId="77777777" w:rsidR="00542AA2" w:rsidRDefault="00A711A2">
            <w:r>
              <w:rPr>
                <w:rFonts w:ascii="Arial" w:eastAsia="Arial" w:hAnsi="Arial" w:cs="Arial"/>
                <w:sz w:val="16"/>
                <w:szCs w:val="16"/>
              </w:rPr>
              <w:t>Mastery in question/problem formu</w:t>
            </w:r>
            <w:r w:rsidR="00801C12">
              <w:rPr>
                <w:rFonts w:ascii="Arial" w:eastAsia="Arial" w:hAnsi="Arial" w:cs="Arial"/>
                <w:sz w:val="16"/>
                <w:szCs w:val="16"/>
              </w:rPr>
              <w:t>lation - strongly crafted within</w:t>
            </w:r>
            <w:r>
              <w:rPr>
                <w:rFonts w:ascii="Arial" w:eastAsia="Arial" w:hAnsi="Arial" w:cs="Arial"/>
                <w:sz w:val="16"/>
                <w:szCs w:val="16"/>
              </w:rPr>
              <w:t xml:space="preserve"> achievable scope of report.</w:t>
            </w:r>
          </w:p>
          <w:p w14:paraId="5D7E69D7" w14:textId="77777777" w:rsidR="00542AA2" w:rsidRDefault="00542AA2"/>
          <w:p w14:paraId="55AF42EF" w14:textId="77777777" w:rsidR="00542AA2" w:rsidRDefault="00A711A2">
            <w:r>
              <w:rPr>
                <w:rFonts w:ascii="Arial" w:eastAsia="Arial" w:hAnsi="Arial" w:cs="Arial"/>
                <w:sz w:val="16"/>
                <w:szCs w:val="16"/>
              </w:rPr>
              <w:t>Strong relevance linking literature to question/problem and comprehensive coverage of the important literature.</w:t>
            </w:r>
          </w:p>
          <w:p w14:paraId="3FA79EE5" w14:textId="77777777" w:rsidR="00542AA2" w:rsidRDefault="00542AA2"/>
          <w:p w14:paraId="1C878964" w14:textId="77777777" w:rsidR="00542AA2" w:rsidRDefault="00542AA2"/>
        </w:tc>
        <w:tc>
          <w:tcPr>
            <w:tcW w:w="2126" w:type="dxa"/>
            <w:vMerge w:val="restart"/>
          </w:tcPr>
          <w:p w14:paraId="16AE7EC6" w14:textId="77777777" w:rsidR="00542AA2" w:rsidRDefault="00A711A2">
            <w:r>
              <w:rPr>
                <w:rFonts w:ascii="Arial" w:eastAsia="Arial" w:hAnsi="Arial" w:cs="Arial"/>
                <w:sz w:val="16"/>
                <w:szCs w:val="16"/>
              </w:rPr>
              <w:t>Original, engaging,</w:t>
            </w:r>
          </w:p>
          <w:p w14:paraId="3F42234F" w14:textId="77777777" w:rsidR="00542AA2" w:rsidRDefault="00A711A2">
            <w:r>
              <w:rPr>
                <w:rFonts w:ascii="Arial" w:eastAsia="Arial" w:hAnsi="Arial" w:cs="Arial"/>
                <w:sz w:val="16"/>
                <w:szCs w:val="16"/>
              </w:rPr>
              <w:t xml:space="preserve">and </w:t>
            </w:r>
            <w:proofErr w:type="gramStart"/>
            <w:r>
              <w:rPr>
                <w:rFonts w:ascii="Arial" w:eastAsia="Arial" w:hAnsi="Arial" w:cs="Arial"/>
                <w:sz w:val="16"/>
                <w:szCs w:val="16"/>
              </w:rPr>
              <w:t>thought provoking</w:t>
            </w:r>
            <w:proofErr w:type="gramEnd"/>
            <w:r>
              <w:rPr>
                <w:rFonts w:ascii="Arial" w:eastAsia="Arial" w:hAnsi="Arial" w:cs="Arial"/>
                <w:sz w:val="16"/>
                <w:szCs w:val="16"/>
              </w:rPr>
              <w:t xml:space="preserve"> research question/engineering problem.</w:t>
            </w:r>
          </w:p>
          <w:p w14:paraId="67515C12" w14:textId="77777777" w:rsidR="00542AA2" w:rsidRDefault="00542AA2"/>
          <w:p w14:paraId="37461E98" w14:textId="77777777" w:rsidR="00542AA2" w:rsidRDefault="00A711A2">
            <w:r>
              <w:rPr>
                <w:rFonts w:ascii="Arial" w:eastAsia="Arial" w:hAnsi="Arial" w:cs="Arial"/>
                <w:sz w:val="16"/>
                <w:szCs w:val="16"/>
              </w:rPr>
              <w:t>Critical engagement with literature. Relevant, supports question/problem, covers all aspects, credible sources used.</w:t>
            </w:r>
          </w:p>
        </w:tc>
      </w:tr>
      <w:tr w:rsidR="00542AA2" w14:paraId="76F21848" w14:textId="77777777">
        <w:trPr>
          <w:trHeight w:val="276"/>
        </w:trPr>
        <w:tc>
          <w:tcPr>
            <w:tcW w:w="2518" w:type="dxa"/>
            <w:vMerge/>
          </w:tcPr>
          <w:p w14:paraId="49CA2246" w14:textId="77777777" w:rsidR="00542AA2" w:rsidRDefault="00542AA2"/>
        </w:tc>
        <w:tc>
          <w:tcPr>
            <w:tcW w:w="425" w:type="dxa"/>
            <w:vMerge/>
            <w:vAlign w:val="center"/>
          </w:tcPr>
          <w:p w14:paraId="6A91A4E7" w14:textId="77777777" w:rsidR="00542AA2" w:rsidRDefault="00542AA2">
            <w:pPr>
              <w:widowControl w:val="0"/>
              <w:spacing w:line="276" w:lineRule="auto"/>
            </w:pPr>
          </w:p>
        </w:tc>
        <w:tc>
          <w:tcPr>
            <w:tcW w:w="284" w:type="dxa"/>
            <w:vMerge/>
            <w:shd w:val="clear" w:color="auto" w:fill="0070C0"/>
          </w:tcPr>
          <w:p w14:paraId="70702B13" w14:textId="77777777" w:rsidR="00542AA2" w:rsidRDefault="00542AA2"/>
          <w:p w14:paraId="1A316D18" w14:textId="77777777" w:rsidR="00542AA2" w:rsidRDefault="00542AA2"/>
        </w:tc>
        <w:tc>
          <w:tcPr>
            <w:tcW w:w="1701" w:type="dxa"/>
            <w:vMerge/>
          </w:tcPr>
          <w:p w14:paraId="7532E87D" w14:textId="77777777" w:rsidR="00542AA2" w:rsidRDefault="00542AA2"/>
        </w:tc>
        <w:tc>
          <w:tcPr>
            <w:tcW w:w="283" w:type="dxa"/>
            <w:vMerge/>
            <w:shd w:val="clear" w:color="auto" w:fill="FF0000"/>
          </w:tcPr>
          <w:p w14:paraId="3D0DFB25" w14:textId="77777777" w:rsidR="00542AA2" w:rsidRDefault="00542AA2"/>
        </w:tc>
        <w:tc>
          <w:tcPr>
            <w:tcW w:w="1843" w:type="dxa"/>
            <w:vMerge/>
          </w:tcPr>
          <w:p w14:paraId="5C689E78" w14:textId="77777777" w:rsidR="00542AA2" w:rsidRDefault="00542AA2"/>
        </w:tc>
        <w:tc>
          <w:tcPr>
            <w:tcW w:w="1843" w:type="dxa"/>
            <w:vMerge/>
          </w:tcPr>
          <w:p w14:paraId="34944E3E" w14:textId="77777777" w:rsidR="00542AA2" w:rsidRDefault="00542AA2"/>
        </w:tc>
        <w:tc>
          <w:tcPr>
            <w:tcW w:w="2126" w:type="dxa"/>
            <w:vMerge/>
          </w:tcPr>
          <w:p w14:paraId="388A6289" w14:textId="77777777" w:rsidR="00542AA2" w:rsidRDefault="00542AA2"/>
        </w:tc>
        <w:tc>
          <w:tcPr>
            <w:tcW w:w="236" w:type="dxa"/>
            <w:vMerge/>
            <w:shd w:val="clear" w:color="auto" w:fill="92D050"/>
          </w:tcPr>
          <w:p w14:paraId="2FF2FC95" w14:textId="77777777" w:rsidR="00542AA2" w:rsidRDefault="00542AA2"/>
        </w:tc>
        <w:tc>
          <w:tcPr>
            <w:tcW w:w="2174" w:type="dxa"/>
            <w:vMerge/>
          </w:tcPr>
          <w:p w14:paraId="17D0BFAA" w14:textId="77777777" w:rsidR="00542AA2" w:rsidRDefault="00542AA2"/>
        </w:tc>
        <w:tc>
          <w:tcPr>
            <w:tcW w:w="2126" w:type="dxa"/>
            <w:vMerge/>
          </w:tcPr>
          <w:p w14:paraId="3E55A6F0" w14:textId="77777777" w:rsidR="00542AA2" w:rsidRDefault="00542AA2"/>
        </w:tc>
      </w:tr>
      <w:tr w:rsidR="00542AA2" w14:paraId="11C3FD1B" w14:textId="77777777">
        <w:tc>
          <w:tcPr>
            <w:tcW w:w="2518" w:type="dxa"/>
          </w:tcPr>
          <w:p w14:paraId="409A6CDB" w14:textId="77777777" w:rsidR="00542AA2" w:rsidRDefault="00A711A2">
            <w:pPr>
              <w:numPr>
                <w:ilvl w:val="0"/>
                <w:numId w:val="1"/>
              </w:numPr>
              <w:ind w:left="0"/>
              <w:rPr>
                <w:rFonts w:ascii="Arial" w:eastAsia="Arial" w:hAnsi="Arial" w:cs="Arial"/>
                <w:sz w:val="16"/>
                <w:szCs w:val="16"/>
              </w:rPr>
            </w:pPr>
            <w:r>
              <w:rPr>
                <w:rFonts w:ascii="Arial" w:eastAsia="Arial" w:hAnsi="Arial" w:cs="Arial"/>
                <w:b/>
                <w:sz w:val="16"/>
                <w:szCs w:val="16"/>
              </w:rPr>
              <w:t>Design and Theory</w:t>
            </w:r>
          </w:p>
          <w:p w14:paraId="7F4EDA35" w14:textId="77777777" w:rsidR="00542AA2" w:rsidRDefault="00A711A2">
            <w:r>
              <w:rPr>
                <w:rFonts w:ascii="Arial" w:eastAsia="Arial" w:hAnsi="Arial" w:cs="Arial"/>
                <w:sz w:val="16"/>
                <w:szCs w:val="16"/>
              </w:rPr>
              <w:t xml:space="preserve">Is there clear development of theory? Is the design well described? Is the description clear enough to allow another student to duplicate it? Does the understanding of the theory inform the design of the </w:t>
            </w:r>
            <w:proofErr w:type="gramStart"/>
            <w:r>
              <w:rPr>
                <w:rFonts w:ascii="Arial" w:eastAsia="Arial" w:hAnsi="Arial" w:cs="Arial"/>
                <w:sz w:val="16"/>
                <w:szCs w:val="16"/>
              </w:rPr>
              <w:t>project.</w:t>
            </w:r>
            <w:proofErr w:type="gramEnd"/>
          </w:p>
        </w:tc>
        <w:tc>
          <w:tcPr>
            <w:tcW w:w="425" w:type="dxa"/>
            <w:vMerge/>
            <w:vAlign w:val="center"/>
          </w:tcPr>
          <w:p w14:paraId="0F161C7E" w14:textId="77777777" w:rsidR="00542AA2" w:rsidRDefault="00542AA2">
            <w:pPr>
              <w:widowControl w:val="0"/>
              <w:spacing w:line="276" w:lineRule="auto"/>
            </w:pPr>
          </w:p>
        </w:tc>
        <w:tc>
          <w:tcPr>
            <w:tcW w:w="284" w:type="dxa"/>
            <w:vMerge/>
            <w:shd w:val="clear" w:color="auto" w:fill="0070C0"/>
          </w:tcPr>
          <w:p w14:paraId="5E4FBD5A" w14:textId="77777777" w:rsidR="00542AA2" w:rsidRDefault="00542AA2"/>
          <w:p w14:paraId="34200CA6" w14:textId="77777777" w:rsidR="00542AA2" w:rsidRDefault="00542AA2"/>
        </w:tc>
        <w:tc>
          <w:tcPr>
            <w:tcW w:w="1701" w:type="dxa"/>
          </w:tcPr>
          <w:p w14:paraId="4C9205CF" w14:textId="77777777" w:rsidR="00542AA2" w:rsidRDefault="00A711A2">
            <w:r>
              <w:rPr>
                <w:rFonts w:ascii="Arial" w:eastAsia="Arial" w:hAnsi="Arial" w:cs="Arial"/>
                <w:sz w:val="16"/>
                <w:szCs w:val="16"/>
              </w:rPr>
              <w:t>Very little understanding, poor application of theory.</w:t>
            </w:r>
          </w:p>
        </w:tc>
        <w:tc>
          <w:tcPr>
            <w:tcW w:w="283" w:type="dxa"/>
            <w:vMerge/>
            <w:shd w:val="clear" w:color="auto" w:fill="FF0000"/>
          </w:tcPr>
          <w:p w14:paraId="18F5B74F" w14:textId="77777777" w:rsidR="00542AA2" w:rsidRDefault="00542AA2"/>
        </w:tc>
        <w:tc>
          <w:tcPr>
            <w:tcW w:w="1843" w:type="dxa"/>
          </w:tcPr>
          <w:p w14:paraId="258614C3" w14:textId="77777777" w:rsidR="00542AA2" w:rsidRDefault="00A711A2">
            <w:r>
              <w:rPr>
                <w:rFonts w:ascii="Arial" w:eastAsia="Arial" w:hAnsi="Arial" w:cs="Arial"/>
                <w:sz w:val="16"/>
                <w:szCs w:val="16"/>
              </w:rPr>
              <w:t>Some discussion of method and limitations. Incomplete theory development and design description.</w:t>
            </w:r>
          </w:p>
        </w:tc>
        <w:tc>
          <w:tcPr>
            <w:tcW w:w="1843" w:type="dxa"/>
          </w:tcPr>
          <w:p w14:paraId="23D7461F" w14:textId="77777777" w:rsidR="00542AA2" w:rsidRDefault="00A711A2">
            <w:r>
              <w:rPr>
                <w:rFonts w:ascii="Arial" w:eastAsia="Arial" w:hAnsi="Arial" w:cs="Arial"/>
                <w:sz w:val="16"/>
                <w:szCs w:val="16"/>
              </w:rPr>
              <w:t>Partial discussion of method and limitations, some theory development. Weak design description.</w:t>
            </w:r>
          </w:p>
        </w:tc>
        <w:tc>
          <w:tcPr>
            <w:tcW w:w="2126" w:type="dxa"/>
          </w:tcPr>
          <w:p w14:paraId="14A9DF77" w14:textId="77777777" w:rsidR="00542AA2" w:rsidRDefault="00A711A2">
            <w:r>
              <w:rPr>
                <w:rFonts w:ascii="Arial" w:eastAsia="Arial" w:hAnsi="Arial" w:cs="Arial"/>
                <w:sz w:val="16"/>
                <w:szCs w:val="16"/>
              </w:rPr>
              <w:t>Satisfactory discussion of method, some limitations, and justification for using method in terms of question/problem. Solid design description</w:t>
            </w:r>
          </w:p>
        </w:tc>
        <w:tc>
          <w:tcPr>
            <w:tcW w:w="236" w:type="dxa"/>
            <w:vMerge/>
            <w:shd w:val="clear" w:color="auto" w:fill="92D050"/>
          </w:tcPr>
          <w:p w14:paraId="53EEA7A7" w14:textId="77777777" w:rsidR="00542AA2" w:rsidRDefault="00542AA2"/>
        </w:tc>
        <w:tc>
          <w:tcPr>
            <w:tcW w:w="2174" w:type="dxa"/>
          </w:tcPr>
          <w:p w14:paraId="05A2A031" w14:textId="77777777" w:rsidR="00542AA2" w:rsidRDefault="00A711A2">
            <w:r>
              <w:rPr>
                <w:rFonts w:ascii="Arial" w:eastAsia="Arial" w:hAnsi="Arial" w:cs="Arial"/>
                <w:sz w:val="16"/>
                <w:szCs w:val="16"/>
              </w:rPr>
              <w:t>Thorough discussion of method and limitations. Good theory development and complete design description for replication.</w:t>
            </w:r>
          </w:p>
        </w:tc>
        <w:tc>
          <w:tcPr>
            <w:tcW w:w="2126" w:type="dxa"/>
          </w:tcPr>
          <w:p w14:paraId="4AE82834" w14:textId="77777777" w:rsidR="00542AA2" w:rsidRDefault="00A711A2">
            <w:r>
              <w:rPr>
                <w:rFonts w:ascii="Arial" w:eastAsia="Arial" w:hAnsi="Arial" w:cs="Arial"/>
                <w:sz w:val="16"/>
                <w:szCs w:val="16"/>
              </w:rPr>
              <w:t>Creative development of methodology/theory which progresses method in the field. Meticulous care in design description.</w:t>
            </w:r>
          </w:p>
          <w:p w14:paraId="475B39C4" w14:textId="77777777" w:rsidR="00542AA2" w:rsidRDefault="00542AA2"/>
        </w:tc>
      </w:tr>
      <w:tr w:rsidR="00542AA2" w14:paraId="2A816F1C" w14:textId="77777777" w:rsidTr="002B3442">
        <w:trPr>
          <w:trHeight w:val="1311"/>
        </w:trPr>
        <w:tc>
          <w:tcPr>
            <w:tcW w:w="2518" w:type="dxa"/>
          </w:tcPr>
          <w:p w14:paraId="26D1B3AD" w14:textId="77777777" w:rsidR="00542AA2" w:rsidRDefault="00A711A2">
            <w:pPr>
              <w:numPr>
                <w:ilvl w:val="0"/>
                <w:numId w:val="1"/>
              </w:numPr>
              <w:ind w:left="0"/>
              <w:rPr>
                <w:rFonts w:ascii="Arial" w:eastAsia="Arial" w:hAnsi="Arial" w:cs="Arial"/>
                <w:sz w:val="16"/>
                <w:szCs w:val="16"/>
              </w:rPr>
            </w:pPr>
            <w:r>
              <w:rPr>
                <w:rFonts w:ascii="Arial" w:eastAsia="Arial" w:hAnsi="Arial" w:cs="Arial"/>
                <w:b/>
                <w:sz w:val="16"/>
                <w:szCs w:val="16"/>
              </w:rPr>
              <w:t xml:space="preserve">Practical work, simulation and software </w:t>
            </w:r>
          </w:p>
          <w:p w14:paraId="55E6B688" w14:textId="77777777" w:rsidR="00542AA2" w:rsidRDefault="00A711A2">
            <w:r>
              <w:rPr>
                <w:rFonts w:ascii="Arial" w:eastAsia="Arial" w:hAnsi="Arial" w:cs="Arial"/>
                <w:sz w:val="16"/>
                <w:szCs w:val="16"/>
              </w:rPr>
              <w:t xml:space="preserve">How much practical work has been done? How relevant was it to the topic? Were the procedures verified, either by experiments or clear reasoning? </w:t>
            </w:r>
          </w:p>
        </w:tc>
        <w:tc>
          <w:tcPr>
            <w:tcW w:w="425" w:type="dxa"/>
            <w:vMerge/>
            <w:vAlign w:val="center"/>
          </w:tcPr>
          <w:p w14:paraId="0EF57293" w14:textId="77777777" w:rsidR="00542AA2" w:rsidRDefault="00542AA2">
            <w:pPr>
              <w:widowControl w:val="0"/>
              <w:spacing w:line="276" w:lineRule="auto"/>
            </w:pPr>
          </w:p>
        </w:tc>
        <w:tc>
          <w:tcPr>
            <w:tcW w:w="284" w:type="dxa"/>
            <w:vMerge/>
            <w:shd w:val="clear" w:color="auto" w:fill="0070C0"/>
          </w:tcPr>
          <w:p w14:paraId="79392BD8" w14:textId="77777777" w:rsidR="00542AA2" w:rsidRDefault="00542AA2"/>
          <w:p w14:paraId="2153F163" w14:textId="77777777" w:rsidR="00542AA2" w:rsidRDefault="00542AA2"/>
        </w:tc>
        <w:tc>
          <w:tcPr>
            <w:tcW w:w="1701" w:type="dxa"/>
          </w:tcPr>
          <w:p w14:paraId="2C601671" w14:textId="77777777" w:rsidR="00542AA2" w:rsidRDefault="00A711A2">
            <w:r>
              <w:rPr>
                <w:rFonts w:ascii="Arial" w:eastAsia="Arial" w:hAnsi="Arial" w:cs="Arial"/>
                <w:sz w:val="16"/>
                <w:szCs w:val="16"/>
              </w:rPr>
              <w:t xml:space="preserve">Inadequate practical work done </w:t>
            </w:r>
            <w:proofErr w:type="spellStart"/>
            <w:r>
              <w:rPr>
                <w:rFonts w:ascii="Arial" w:eastAsia="Arial" w:hAnsi="Arial" w:cs="Arial"/>
                <w:sz w:val="16"/>
                <w:szCs w:val="16"/>
              </w:rPr>
              <w:t>i.t.o</w:t>
            </w:r>
            <w:proofErr w:type="spellEnd"/>
            <w:r>
              <w:rPr>
                <w:rFonts w:ascii="Arial" w:eastAsia="Arial" w:hAnsi="Arial" w:cs="Arial"/>
                <w:sz w:val="16"/>
                <w:szCs w:val="16"/>
              </w:rPr>
              <w:t>. quantity and quality.</w:t>
            </w:r>
          </w:p>
          <w:p w14:paraId="7D49BEB8" w14:textId="77777777" w:rsidR="00542AA2" w:rsidRDefault="00542AA2"/>
          <w:p w14:paraId="1126989A" w14:textId="77777777" w:rsidR="00542AA2" w:rsidRDefault="00542AA2"/>
        </w:tc>
        <w:tc>
          <w:tcPr>
            <w:tcW w:w="283" w:type="dxa"/>
            <w:vMerge/>
            <w:shd w:val="clear" w:color="auto" w:fill="FF0000"/>
          </w:tcPr>
          <w:p w14:paraId="10B8F3E3" w14:textId="77777777" w:rsidR="00542AA2" w:rsidRDefault="00542AA2"/>
        </w:tc>
        <w:tc>
          <w:tcPr>
            <w:tcW w:w="1843" w:type="dxa"/>
          </w:tcPr>
          <w:p w14:paraId="2270F7D3" w14:textId="77777777" w:rsidR="00542AA2" w:rsidRDefault="00A711A2">
            <w:r>
              <w:rPr>
                <w:rFonts w:ascii="Arial" w:eastAsia="Arial" w:hAnsi="Arial" w:cs="Arial"/>
                <w:sz w:val="16"/>
                <w:szCs w:val="16"/>
              </w:rPr>
              <w:t>Barely adequate in terms of either quantity or quality, some useful content.</w:t>
            </w:r>
          </w:p>
        </w:tc>
        <w:tc>
          <w:tcPr>
            <w:tcW w:w="1843" w:type="dxa"/>
          </w:tcPr>
          <w:p w14:paraId="62E02182" w14:textId="77777777" w:rsidR="00542AA2" w:rsidRDefault="00A711A2">
            <w:r>
              <w:rPr>
                <w:rFonts w:ascii="Arial" w:eastAsia="Arial" w:hAnsi="Arial" w:cs="Arial"/>
                <w:sz w:val="16"/>
                <w:szCs w:val="16"/>
              </w:rPr>
              <w:t>Adequate in terms of quantity and/or quality but fails to address questions/problem fully.</w:t>
            </w:r>
          </w:p>
        </w:tc>
        <w:tc>
          <w:tcPr>
            <w:tcW w:w="2126" w:type="dxa"/>
          </w:tcPr>
          <w:p w14:paraId="4B72597C" w14:textId="77777777" w:rsidR="00542AA2" w:rsidRDefault="00A711A2">
            <w:r>
              <w:rPr>
                <w:rFonts w:ascii="Arial" w:eastAsia="Arial" w:hAnsi="Arial" w:cs="Arial"/>
                <w:sz w:val="16"/>
                <w:szCs w:val="16"/>
              </w:rPr>
              <w:t>Suitable practical work done which addresses research questions convincingly.</w:t>
            </w:r>
          </w:p>
        </w:tc>
        <w:tc>
          <w:tcPr>
            <w:tcW w:w="236" w:type="dxa"/>
            <w:vMerge/>
            <w:shd w:val="clear" w:color="auto" w:fill="92D050"/>
          </w:tcPr>
          <w:p w14:paraId="7CDFBB0A" w14:textId="77777777" w:rsidR="00542AA2" w:rsidRDefault="00542AA2"/>
        </w:tc>
        <w:tc>
          <w:tcPr>
            <w:tcW w:w="2174" w:type="dxa"/>
          </w:tcPr>
          <w:p w14:paraId="2E177C66" w14:textId="77777777" w:rsidR="00542AA2" w:rsidRDefault="00A711A2">
            <w:r>
              <w:rPr>
                <w:rFonts w:ascii="Arial" w:eastAsia="Arial" w:hAnsi="Arial" w:cs="Arial"/>
                <w:sz w:val="16"/>
                <w:szCs w:val="16"/>
              </w:rPr>
              <w:t>Thorough practical work done which fully covers question /problem.</w:t>
            </w:r>
          </w:p>
        </w:tc>
        <w:tc>
          <w:tcPr>
            <w:tcW w:w="2126" w:type="dxa"/>
          </w:tcPr>
          <w:p w14:paraId="560C2201" w14:textId="77777777" w:rsidR="00542AA2" w:rsidRDefault="00A711A2">
            <w:r>
              <w:rPr>
                <w:rFonts w:ascii="Arial" w:eastAsia="Arial" w:hAnsi="Arial" w:cs="Arial"/>
                <w:sz w:val="16"/>
                <w:szCs w:val="16"/>
              </w:rPr>
              <w:t>Exceptional rigour demonstrated in practical work.</w:t>
            </w:r>
          </w:p>
        </w:tc>
      </w:tr>
      <w:tr w:rsidR="00542AA2" w14:paraId="6D242A4A" w14:textId="77777777">
        <w:trPr>
          <w:trHeight w:val="1840"/>
        </w:trPr>
        <w:tc>
          <w:tcPr>
            <w:tcW w:w="2518" w:type="dxa"/>
          </w:tcPr>
          <w:p w14:paraId="42904A7B" w14:textId="77777777" w:rsidR="00542AA2" w:rsidRDefault="00A711A2">
            <w:pPr>
              <w:numPr>
                <w:ilvl w:val="0"/>
                <w:numId w:val="1"/>
              </w:numPr>
              <w:ind w:left="0"/>
              <w:rPr>
                <w:rFonts w:ascii="Arial" w:eastAsia="Arial" w:hAnsi="Arial" w:cs="Arial"/>
                <w:sz w:val="16"/>
                <w:szCs w:val="16"/>
              </w:rPr>
            </w:pPr>
            <w:r>
              <w:rPr>
                <w:rFonts w:ascii="Arial" w:eastAsia="Arial" w:hAnsi="Arial" w:cs="Arial"/>
                <w:b/>
                <w:sz w:val="16"/>
                <w:szCs w:val="16"/>
              </w:rPr>
              <w:t xml:space="preserve">Results: Interpretation and conclusions </w:t>
            </w:r>
          </w:p>
          <w:p w14:paraId="34862B33" w14:textId="77777777" w:rsidR="00542AA2" w:rsidRDefault="00A711A2">
            <w:r>
              <w:rPr>
                <w:rFonts w:ascii="Arial" w:eastAsia="Arial" w:hAnsi="Arial" w:cs="Arial"/>
                <w:sz w:val="16"/>
                <w:szCs w:val="16"/>
              </w:rPr>
              <w:t>Are the results interpreted clearly? Are the conclusions reached clearly supported in the results and linked to the research question/engineering problem? Are suggestions made for further research?</w:t>
            </w:r>
          </w:p>
        </w:tc>
        <w:tc>
          <w:tcPr>
            <w:tcW w:w="425" w:type="dxa"/>
            <w:vMerge/>
            <w:vAlign w:val="center"/>
          </w:tcPr>
          <w:p w14:paraId="1A340731" w14:textId="77777777" w:rsidR="00542AA2" w:rsidRDefault="00542AA2">
            <w:pPr>
              <w:widowControl w:val="0"/>
              <w:spacing w:line="276" w:lineRule="auto"/>
            </w:pPr>
          </w:p>
        </w:tc>
        <w:tc>
          <w:tcPr>
            <w:tcW w:w="284" w:type="dxa"/>
            <w:vMerge/>
            <w:shd w:val="clear" w:color="auto" w:fill="0070C0"/>
          </w:tcPr>
          <w:p w14:paraId="59049719" w14:textId="77777777" w:rsidR="00542AA2" w:rsidRDefault="00542AA2"/>
          <w:p w14:paraId="2025920B" w14:textId="77777777" w:rsidR="00542AA2" w:rsidRDefault="00542AA2"/>
        </w:tc>
        <w:tc>
          <w:tcPr>
            <w:tcW w:w="1701" w:type="dxa"/>
          </w:tcPr>
          <w:p w14:paraId="5C60826A" w14:textId="77777777" w:rsidR="00542AA2" w:rsidRDefault="00A711A2">
            <w:r>
              <w:rPr>
                <w:rFonts w:ascii="Arial" w:eastAsia="Arial" w:hAnsi="Arial" w:cs="Arial"/>
                <w:sz w:val="16"/>
                <w:szCs w:val="16"/>
              </w:rPr>
              <w:t>Superficial and/or irrelevant analysis. Little or no synthesis of information, no link to research questions/problem, no suggestions for future research.</w:t>
            </w:r>
          </w:p>
        </w:tc>
        <w:tc>
          <w:tcPr>
            <w:tcW w:w="283" w:type="dxa"/>
            <w:vMerge/>
            <w:shd w:val="clear" w:color="auto" w:fill="FF0000"/>
          </w:tcPr>
          <w:p w14:paraId="7D781537" w14:textId="77777777" w:rsidR="00542AA2" w:rsidRDefault="00542AA2"/>
        </w:tc>
        <w:tc>
          <w:tcPr>
            <w:tcW w:w="1843" w:type="dxa"/>
          </w:tcPr>
          <w:p w14:paraId="02D2D0BA" w14:textId="77777777" w:rsidR="00542AA2" w:rsidRDefault="00A711A2">
            <w:r>
              <w:rPr>
                <w:rFonts w:ascii="Arial" w:eastAsia="Arial" w:hAnsi="Arial" w:cs="Arial"/>
                <w:sz w:val="16"/>
                <w:szCs w:val="16"/>
              </w:rPr>
              <w:t>Little synthesis of information, some interpretation, but poor link to research questions.</w:t>
            </w:r>
          </w:p>
        </w:tc>
        <w:tc>
          <w:tcPr>
            <w:tcW w:w="1843" w:type="dxa"/>
          </w:tcPr>
          <w:p w14:paraId="6C9E18DA" w14:textId="77777777" w:rsidR="00542AA2" w:rsidRDefault="00A711A2">
            <w:r>
              <w:rPr>
                <w:rFonts w:ascii="Arial" w:eastAsia="Arial" w:hAnsi="Arial" w:cs="Arial"/>
                <w:sz w:val="16"/>
                <w:szCs w:val="16"/>
              </w:rPr>
              <w:t xml:space="preserve">Some interpretation which partially answers research question/engineering problem. Some weakness in summary of results and suggestions for future research. </w:t>
            </w:r>
          </w:p>
        </w:tc>
        <w:tc>
          <w:tcPr>
            <w:tcW w:w="2126" w:type="dxa"/>
          </w:tcPr>
          <w:p w14:paraId="082C66A0" w14:textId="77777777" w:rsidR="00542AA2" w:rsidRDefault="00A711A2">
            <w:r>
              <w:rPr>
                <w:rFonts w:ascii="Arial" w:eastAsia="Arial" w:hAnsi="Arial" w:cs="Arial"/>
                <w:sz w:val="16"/>
                <w:szCs w:val="16"/>
              </w:rPr>
              <w:t>Good attempt, but some conclusions absent or not fully supported. Adequate analysis which covers basics of research questions/engineering problem. Some suggestions for further research/work.</w:t>
            </w:r>
          </w:p>
        </w:tc>
        <w:tc>
          <w:tcPr>
            <w:tcW w:w="236" w:type="dxa"/>
            <w:vMerge/>
            <w:shd w:val="clear" w:color="auto" w:fill="92D050"/>
          </w:tcPr>
          <w:p w14:paraId="2A69C33F" w14:textId="77777777" w:rsidR="00542AA2" w:rsidRDefault="00542AA2"/>
        </w:tc>
        <w:tc>
          <w:tcPr>
            <w:tcW w:w="2174" w:type="dxa"/>
          </w:tcPr>
          <w:p w14:paraId="3674076D" w14:textId="77777777" w:rsidR="00542AA2" w:rsidRDefault="00A711A2">
            <w:r>
              <w:rPr>
                <w:rFonts w:ascii="Arial" w:eastAsia="Arial" w:hAnsi="Arial" w:cs="Arial"/>
                <w:sz w:val="16"/>
                <w:szCs w:val="16"/>
              </w:rPr>
              <w:t>Accurate analysis, drawing out features of the data and speaking to research questions/engineering problem. Good suggestions for further research.</w:t>
            </w:r>
          </w:p>
        </w:tc>
        <w:tc>
          <w:tcPr>
            <w:tcW w:w="2126" w:type="dxa"/>
          </w:tcPr>
          <w:p w14:paraId="1C4DBBA3" w14:textId="77777777" w:rsidR="00542AA2" w:rsidRDefault="00A711A2">
            <w:r>
              <w:rPr>
                <w:rFonts w:ascii="Arial" w:eastAsia="Arial" w:hAnsi="Arial" w:cs="Arial"/>
                <w:sz w:val="16"/>
                <w:szCs w:val="16"/>
              </w:rPr>
              <w:t>Creative analysis which draws out pertinent solutions to research questions /problem &amp; highlights additional features. Succinct and precise conclusions. Useful and creative suggestions for future research offered.</w:t>
            </w:r>
          </w:p>
        </w:tc>
      </w:tr>
      <w:tr w:rsidR="00542AA2" w14:paraId="61BC58DD" w14:textId="77777777">
        <w:trPr>
          <w:trHeight w:val="400"/>
        </w:trPr>
        <w:tc>
          <w:tcPr>
            <w:tcW w:w="2518" w:type="dxa"/>
          </w:tcPr>
          <w:p w14:paraId="1F773D10" w14:textId="77777777" w:rsidR="00542AA2" w:rsidRDefault="00A711A2">
            <w:r>
              <w:rPr>
                <w:rFonts w:ascii="Arial" w:eastAsia="Arial" w:hAnsi="Arial" w:cs="Arial"/>
                <w:sz w:val="16"/>
                <w:szCs w:val="16"/>
              </w:rPr>
              <w:t xml:space="preserve">f)     </w:t>
            </w:r>
            <w:r>
              <w:rPr>
                <w:rFonts w:ascii="Arial" w:eastAsia="Arial" w:hAnsi="Arial" w:cs="Arial"/>
                <w:b/>
                <w:sz w:val="16"/>
                <w:szCs w:val="16"/>
              </w:rPr>
              <w:t>Presentation, layout, referencing</w:t>
            </w:r>
          </w:p>
          <w:p w14:paraId="3C6E631B" w14:textId="77777777" w:rsidR="00542AA2" w:rsidRDefault="00A711A2">
            <w:r>
              <w:rPr>
                <w:rFonts w:ascii="Arial" w:eastAsia="Arial" w:hAnsi="Arial" w:cs="Arial"/>
                <w:sz w:val="16"/>
                <w:szCs w:val="16"/>
              </w:rPr>
              <w:t>Is the report done in a professional way? Is the use of grammar acceptable? Is the material properly referenced?</w:t>
            </w:r>
          </w:p>
        </w:tc>
        <w:tc>
          <w:tcPr>
            <w:tcW w:w="425" w:type="dxa"/>
            <w:vMerge/>
            <w:vAlign w:val="center"/>
          </w:tcPr>
          <w:p w14:paraId="71DCE9E8" w14:textId="77777777" w:rsidR="00542AA2" w:rsidRDefault="00542AA2">
            <w:pPr>
              <w:widowControl w:val="0"/>
              <w:spacing w:line="276" w:lineRule="auto"/>
            </w:pPr>
          </w:p>
        </w:tc>
        <w:tc>
          <w:tcPr>
            <w:tcW w:w="284" w:type="dxa"/>
            <w:vMerge/>
            <w:shd w:val="clear" w:color="auto" w:fill="0070C0"/>
          </w:tcPr>
          <w:p w14:paraId="43066716" w14:textId="77777777" w:rsidR="00542AA2" w:rsidRDefault="00542AA2"/>
          <w:p w14:paraId="67AD8FEE" w14:textId="77777777" w:rsidR="00542AA2" w:rsidRDefault="00542AA2"/>
        </w:tc>
        <w:tc>
          <w:tcPr>
            <w:tcW w:w="1701" w:type="dxa"/>
          </w:tcPr>
          <w:p w14:paraId="08778E9B" w14:textId="77911A48" w:rsidR="00542AA2" w:rsidRDefault="00A711A2">
            <w:r>
              <w:rPr>
                <w:rFonts w:ascii="Arial" w:eastAsia="Arial" w:hAnsi="Arial" w:cs="Arial"/>
                <w:sz w:val="16"/>
                <w:szCs w:val="16"/>
              </w:rPr>
              <w:t>Unprofessional work. Poor grammar. Refs missing, poor understanding of citation conventions.</w:t>
            </w:r>
          </w:p>
        </w:tc>
        <w:tc>
          <w:tcPr>
            <w:tcW w:w="283" w:type="dxa"/>
            <w:vMerge/>
            <w:shd w:val="clear" w:color="auto" w:fill="FF0000"/>
          </w:tcPr>
          <w:p w14:paraId="6DA68E6C" w14:textId="77777777" w:rsidR="00542AA2" w:rsidRDefault="00542AA2"/>
        </w:tc>
        <w:tc>
          <w:tcPr>
            <w:tcW w:w="1843" w:type="dxa"/>
          </w:tcPr>
          <w:p w14:paraId="29B2B554" w14:textId="77777777" w:rsidR="00542AA2" w:rsidRDefault="00A711A2">
            <w:r>
              <w:rPr>
                <w:rFonts w:ascii="Arial" w:eastAsia="Arial" w:hAnsi="Arial" w:cs="Arial"/>
                <w:sz w:val="16"/>
                <w:szCs w:val="16"/>
              </w:rPr>
              <w:t>Problems with layout, careless grammar errors. Presentation unsatisfactory. Some facts not referenced.</w:t>
            </w:r>
          </w:p>
        </w:tc>
        <w:tc>
          <w:tcPr>
            <w:tcW w:w="1843" w:type="dxa"/>
          </w:tcPr>
          <w:p w14:paraId="47E3272A" w14:textId="77777777" w:rsidR="00542AA2" w:rsidRDefault="00A711A2">
            <w:r>
              <w:rPr>
                <w:rFonts w:ascii="Arial" w:eastAsia="Arial" w:hAnsi="Arial" w:cs="Arial"/>
                <w:sz w:val="16"/>
                <w:szCs w:val="16"/>
              </w:rPr>
              <w:t>Layout and presentation could be improved. Referencing sometimes patchy, mistakes made with grammar.</w:t>
            </w:r>
          </w:p>
        </w:tc>
        <w:tc>
          <w:tcPr>
            <w:tcW w:w="2126" w:type="dxa"/>
          </w:tcPr>
          <w:p w14:paraId="70625351" w14:textId="77777777" w:rsidR="00542AA2" w:rsidRDefault="00A711A2">
            <w:r>
              <w:rPr>
                <w:rFonts w:ascii="Arial" w:eastAsia="Arial" w:hAnsi="Arial" w:cs="Arial"/>
                <w:sz w:val="16"/>
                <w:szCs w:val="16"/>
              </w:rPr>
              <w:t>Layout and presentation acceptable. A few minor errors in grammar and referencing.</w:t>
            </w:r>
          </w:p>
        </w:tc>
        <w:tc>
          <w:tcPr>
            <w:tcW w:w="236" w:type="dxa"/>
            <w:vMerge/>
            <w:shd w:val="clear" w:color="auto" w:fill="92D050"/>
          </w:tcPr>
          <w:p w14:paraId="07233B32" w14:textId="77777777" w:rsidR="00542AA2" w:rsidRDefault="00542AA2"/>
        </w:tc>
        <w:tc>
          <w:tcPr>
            <w:tcW w:w="2174" w:type="dxa"/>
          </w:tcPr>
          <w:p w14:paraId="6DA2AEE0" w14:textId="77777777" w:rsidR="00542AA2" w:rsidRDefault="00A711A2">
            <w:r>
              <w:rPr>
                <w:rFonts w:ascii="Arial" w:eastAsia="Arial" w:hAnsi="Arial" w:cs="Arial"/>
                <w:sz w:val="16"/>
                <w:szCs w:val="16"/>
              </w:rPr>
              <w:t>Very few, if any, errors in citations. Care demonstrated with grammar, layout and presentation.</w:t>
            </w:r>
          </w:p>
        </w:tc>
        <w:tc>
          <w:tcPr>
            <w:tcW w:w="2126" w:type="dxa"/>
          </w:tcPr>
          <w:p w14:paraId="151BACAE" w14:textId="77777777" w:rsidR="00542AA2" w:rsidRDefault="00A711A2">
            <w:r>
              <w:rPr>
                <w:rFonts w:ascii="Arial" w:eastAsia="Arial" w:hAnsi="Arial" w:cs="Arial"/>
                <w:sz w:val="16"/>
                <w:szCs w:val="16"/>
              </w:rPr>
              <w:t>No errors in referencing and grammar. Presentation and layout thoughtful and professional.</w:t>
            </w:r>
          </w:p>
        </w:tc>
      </w:tr>
    </w:tbl>
    <w:p w14:paraId="11AA0555" w14:textId="77777777" w:rsidR="00542AA2" w:rsidRDefault="00542AA2" w:rsidP="002B3442">
      <w:pPr>
        <w:spacing w:after="120"/>
      </w:pPr>
    </w:p>
    <w:sectPr w:rsidR="00542AA2" w:rsidSect="009A0E02">
      <w:footerReference w:type="default" r:id="rId7"/>
      <w:pgSz w:w="16839" w:h="11907" w:orient="landscape" w:code="9"/>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BE0FB" w14:textId="77777777" w:rsidR="00F1239C" w:rsidRDefault="00F1239C">
      <w:r>
        <w:separator/>
      </w:r>
    </w:p>
  </w:endnote>
  <w:endnote w:type="continuationSeparator" w:id="0">
    <w:p w14:paraId="50FD9077" w14:textId="77777777" w:rsidR="00F1239C" w:rsidRDefault="00F12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DB2EE" w14:textId="773E1F42" w:rsidR="00E22C0E" w:rsidRDefault="00E22C0E">
    <w:pPr>
      <w:pStyle w:val="Footer"/>
    </w:pPr>
    <w:r w:rsidRPr="00E22C0E">
      <w:rPr>
        <w:color w:val="BFBFBF" w:themeColor="background1" w:themeShade="BF"/>
      </w:rPr>
      <w:t>20</w:t>
    </w:r>
    <w:r w:rsidR="002B3442">
      <w:rPr>
        <w:color w:val="BFBFBF" w:themeColor="background1" w:themeShade="BF"/>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D7ECE" w14:textId="77777777" w:rsidR="00F1239C" w:rsidRDefault="00F1239C">
      <w:r>
        <w:separator/>
      </w:r>
    </w:p>
  </w:footnote>
  <w:footnote w:type="continuationSeparator" w:id="0">
    <w:p w14:paraId="6376C095" w14:textId="77777777" w:rsidR="00F1239C" w:rsidRDefault="00F12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8D7339"/>
    <w:multiLevelType w:val="multilevel"/>
    <w:tmpl w:val="5E0698CE"/>
    <w:lvl w:ilvl="0">
      <w:start w:val="1"/>
      <w:numFmt w:val="lowerLetter"/>
      <w:lvlText w:val="%1)"/>
      <w:lvlJc w:val="left"/>
      <w:pPr>
        <w:ind w:left="360" w:firstLine="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yNrA0NjMzNTMyNTBQ0lEKTi0uzszPAykwrAUAcbTIrSwAAAA="/>
  </w:docVars>
  <w:rsids>
    <w:rsidRoot w:val="00542AA2"/>
    <w:rsid w:val="000C48A4"/>
    <w:rsid w:val="001B2C0E"/>
    <w:rsid w:val="001D50E6"/>
    <w:rsid w:val="002B3442"/>
    <w:rsid w:val="002B7A15"/>
    <w:rsid w:val="00346297"/>
    <w:rsid w:val="00412373"/>
    <w:rsid w:val="004E11C4"/>
    <w:rsid w:val="00542AA2"/>
    <w:rsid w:val="0071260C"/>
    <w:rsid w:val="00801C12"/>
    <w:rsid w:val="008647C4"/>
    <w:rsid w:val="008A6394"/>
    <w:rsid w:val="009A0E02"/>
    <w:rsid w:val="00A149A3"/>
    <w:rsid w:val="00A711A2"/>
    <w:rsid w:val="00A717A4"/>
    <w:rsid w:val="00B01EF6"/>
    <w:rsid w:val="00B31369"/>
    <w:rsid w:val="00E211C5"/>
    <w:rsid w:val="00E22C0E"/>
    <w:rsid w:val="00E3572D"/>
    <w:rsid w:val="00F123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850B1"/>
  <w15:docId w15:val="{3B9B498B-2363-4108-8456-A125A2DF1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outlineLvl w:val="0"/>
    </w:pPr>
    <w:rPr>
      <w:sz w:val="20"/>
      <w:szCs w:val="20"/>
      <w:u w:val="single"/>
    </w:rPr>
  </w:style>
  <w:style w:type="paragraph" w:styleId="Heading2">
    <w:name w:val="heading 2"/>
    <w:basedOn w:val="Normal"/>
    <w:next w:val="Normal"/>
    <w:pPr>
      <w:keepNext/>
      <w:keepLines/>
      <w:outlineLvl w:val="1"/>
    </w:pPr>
    <w:rPr>
      <w:b/>
      <w:sz w:val="22"/>
      <w:szCs w:val="22"/>
    </w:rPr>
  </w:style>
  <w:style w:type="paragraph" w:styleId="Heading3">
    <w:name w:val="heading 3"/>
    <w:basedOn w:val="Normal"/>
    <w:next w:val="Normal"/>
    <w:pPr>
      <w:keepNext/>
      <w:keepLines/>
      <w:outlineLvl w:val="2"/>
    </w:pPr>
    <w:rPr>
      <w:b/>
      <w:sz w:val="22"/>
      <w:szCs w:val="22"/>
    </w:rPr>
  </w:style>
  <w:style w:type="paragraph" w:styleId="Heading4">
    <w:name w:val="heading 4"/>
    <w:basedOn w:val="Normal"/>
    <w:next w:val="Normal"/>
    <w:pPr>
      <w:keepNext/>
      <w:keepLines/>
      <w:tabs>
        <w:tab w:val="right" w:pos="9072"/>
      </w:tabs>
      <w:outlineLvl w:val="3"/>
    </w:pPr>
    <w:rPr>
      <w:b/>
      <w:sz w:val="28"/>
      <w:szCs w:val="28"/>
    </w:rPr>
  </w:style>
  <w:style w:type="paragraph" w:styleId="Heading5">
    <w:name w:val="heading 5"/>
    <w:basedOn w:val="Normal"/>
    <w:next w:val="Normal"/>
    <w:pPr>
      <w:keepNext/>
      <w:keepLines/>
      <w:outlineLvl w:val="4"/>
    </w:pPr>
    <w:rPr>
      <w:sz w:val="22"/>
      <w:szCs w:val="22"/>
      <w:u w:val="single"/>
    </w:rPr>
  </w:style>
  <w:style w:type="paragraph" w:styleId="Heading6">
    <w:name w:val="heading 6"/>
    <w:basedOn w:val="Normal"/>
    <w:next w:val="Normal"/>
    <w:pPr>
      <w:keepNext/>
      <w:keepLines/>
      <w:jc w:val="center"/>
      <w:outlineLvl w:val="5"/>
    </w:pPr>
    <w:rPr>
      <w:rFonts w:ascii="Arial" w:eastAsia="Arial" w:hAnsi="Arial" w:cs="Arial"/>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9A0E02"/>
    <w:pPr>
      <w:tabs>
        <w:tab w:val="center" w:pos="4513"/>
        <w:tab w:val="right" w:pos="9026"/>
      </w:tabs>
    </w:pPr>
  </w:style>
  <w:style w:type="character" w:customStyle="1" w:styleId="HeaderChar">
    <w:name w:val="Header Char"/>
    <w:basedOn w:val="DefaultParagraphFont"/>
    <w:link w:val="Header"/>
    <w:uiPriority w:val="99"/>
    <w:rsid w:val="009A0E02"/>
  </w:style>
  <w:style w:type="paragraph" w:styleId="Footer">
    <w:name w:val="footer"/>
    <w:basedOn w:val="Normal"/>
    <w:link w:val="FooterChar"/>
    <w:uiPriority w:val="99"/>
    <w:unhideWhenUsed/>
    <w:rsid w:val="009A0E02"/>
    <w:pPr>
      <w:tabs>
        <w:tab w:val="center" w:pos="4513"/>
        <w:tab w:val="right" w:pos="9026"/>
      </w:tabs>
    </w:pPr>
  </w:style>
  <w:style w:type="character" w:customStyle="1" w:styleId="FooterChar">
    <w:name w:val="Footer Char"/>
    <w:basedOn w:val="DefaultParagraphFont"/>
    <w:link w:val="Footer"/>
    <w:uiPriority w:val="99"/>
    <w:rsid w:val="009A0E02"/>
  </w:style>
  <w:style w:type="paragraph" w:styleId="BalloonText">
    <w:name w:val="Balloon Text"/>
    <w:basedOn w:val="Normal"/>
    <w:link w:val="BalloonTextChar"/>
    <w:uiPriority w:val="99"/>
    <w:semiHidden/>
    <w:unhideWhenUsed/>
    <w:rsid w:val="009A0E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E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772</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hagan</dc:creator>
  <cp:lastModifiedBy>Renee Smit</cp:lastModifiedBy>
  <cp:revision>2</cp:revision>
  <cp:lastPrinted>2017-11-15T14:40:00Z</cp:lastPrinted>
  <dcterms:created xsi:type="dcterms:W3CDTF">2021-04-01T10:49:00Z</dcterms:created>
  <dcterms:modified xsi:type="dcterms:W3CDTF">2021-04-01T10:49:00Z</dcterms:modified>
</cp:coreProperties>
</file>